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3BF086A" w:rsidR="00C97038" w:rsidRPr="0046267E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2</w:t>
      </w:r>
      <w:r w:rsidR="00F874F0">
        <w:t>-</w:t>
      </w:r>
      <w:r w:rsidR="0046267E">
        <w:t>2</w:t>
      </w:r>
      <w:r w:rsidR="0025439B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5CC293B" w14:textId="0EB402D4" w:rsidR="003D68EE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8416817" w:history="1">
            <w:r w:rsidR="003D68EE" w:rsidRPr="005340A8">
              <w:rPr>
                <w:rStyle w:val="Hyperlink"/>
                <w:noProof/>
              </w:rPr>
              <w:t>Motivation</w:t>
            </w:r>
            <w:r w:rsidR="003D68EE">
              <w:rPr>
                <w:noProof/>
                <w:webHidden/>
              </w:rPr>
              <w:tab/>
            </w:r>
            <w:r w:rsidR="003D68EE">
              <w:rPr>
                <w:noProof/>
                <w:webHidden/>
              </w:rPr>
              <w:fldChar w:fldCharType="begin"/>
            </w:r>
            <w:r w:rsidR="003D68EE">
              <w:rPr>
                <w:noProof/>
                <w:webHidden/>
              </w:rPr>
              <w:instrText xml:space="preserve"> PAGEREF _Toc128416817 \h </w:instrText>
            </w:r>
            <w:r w:rsidR="003D68EE">
              <w:rPr>
                <w:noProof/>
                <w:webHidden/>
              </w:rPr>
            </w:r>
            <w:r w:rsidR="003D68EE">
              <w:rPr>
                <w:noProof/>
                <w:webHidden/>
              </w:rPr>
              <w:fldChar w:fldCharType="separate"/>
            </w:r>
            <w:r w:rsidR="003D68EE">
              <w:rPr>
                <w:noProof/>
                <w:webHidden/>
              </w:rPr>
              <w:t>1</w:t>
            </w:r>
            <w:r w:rsidR="003D68EE">
              <w:rPr>
                <w:noProof/>
                <w:webHidden/>
              </w:rPr>
              <w:fldChar w:fldCharType="end"/>
            </w:r>
          </w:hyperlink>
        </w:p>
        <w:p w14:paraId="1456B0F3" w14:textId="05195D00" w:rsidR="003D68EE" w:rsidRDefault="003D68EE">
          <w:pPr>
            <w:pStyle w:val="TOC1"/>
            <w:rPr>
              <w:rFonts w:eastAsiaTheme="minorEastAsia"/>
              <w:noProof/>
            </w:rPr>
          </w:pPr>
          <w:hyperlink w:anchor="_Toc128416818" w:history="1">
            <w:r w:rsidRPr="005340A8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16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F1F0F" w14:textId="71912F8F" w:rsidR="003D68EE" w:rsidRDefault="003D68EE">
          <w:pPr>
            <w:pStyle w:val="TOC1"/>
            <w:rPr>
              <w:rFonts w:eastAsiaTheme="minorEastAsia"/>
              <w:noProof/>
            </w:rPr>
          </w:pPr>
          <w:hyperlink w:anchor="_Toc128416819" w:history="1">
            <w:r w:rsidRPr="005340A8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16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778EA" w14:textId="1089EE8C" w:rsidR="003D68EE" w:rsidRDefault="003D68EE">
          <w:pPr>
            <w:pStyle w:val="TOC1"/>
            <w:rPr>
              <w:rFonts w:eastAsiaTheme="minorEastAsia"/>
              <w:noProof/>
            </w:rPr>
          </w:pPr>
          <w:hyperlink w:anchor="_Toc128416820" w:history="1">
            <w:r w:rsidRPr="005340A8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16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66328" w14:textId="717E6D18" w:rsidR="003D68EE" w:rsidRDefault="003D68EE">
          <w:pPr>
            <w:pStyle w:val="TOC1"/>
            <w:rPr>
              <w:rFonts w:eastAsiaTheme="minorEastAsia"/>
              <w:noProof/>
            </w:rPr>
          </w:pPr>
          <w:hyperlink w:anchor="_Toc128416821" w:history="1">
            <w:r w:rsidRPr="005340A8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16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6A735" w14:textId="2BEBCB8D" w:rsidR="003D68EE" w:rsidRDefault="003D68EE">
          <w:pPr>
            <w:pStyle w:val="TOC1"/>
            <w:rPr>
              <w:rFonts w:eastAsiaTheme="minorEastAsia"/>
              <w:noProof/>
            </w:rPr>
          </w:pPr>
          <w:hyperlink w:anchor="_Toc128416822" w:history="1">
            <w:r w:rsidRPr="005340A8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16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FA98680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6DFB35D" w14:textId="70F843BA" w:rsidR="0055488E" w:rsidRDefault="00410E84" w:rsidP="000B36DE">
      <w:pPr>
        <w:pStyle w:val="Heading1"/>
      </w:pPr>
      <w:bookmarkStart w:id="0" w:name="_Toc128416817"/>
      <w:r w:rsidRPr="004535BB">
        <w:t>Motivation</w:t>
      </w:r>
      <w:bookmarkEnd w:id="0"/>
      <w:r w:rsidR="00D6536B">
        <w:t xml:space="preserve"> </w:t>
      </w:r>
    </w:p>
    <w:p w14:paraId="7F4B1EE8" w14:textId="7DB40FC4" w:rsidR="006840B3" w:rsidRDefault="006840B3" w:rsidP="006840B3">
      <w:r>
        <w:tab/>
        <w:t xml:space="preserve">The goal of this release is new EL expressions that </w:t>
      </w:r>
      <w:r w:rsidR="003D68EE">
        <w:t>are</w:t>
      </w:r>
      <w:r>
        <w:t xml:space="preserve"> collect</w:t>
      </w:r>
      <w:r w:rsidR="003D68EE">
        <w:t>ing</w:t>
      </w:r>
      <w:r>
        <w:t xml:space="preserve"> data from the current </w:t>
      </w:r>
      <w:r w:rsidR="00F1755E" w:rsidRPr="00F1755E">
        <w:t>NMRA workflow</w:t>
      </w:r>
      <w:r w:rsidR="00F1755E">
        <w:t>.</w:t>
      </w:r>
    </w:p>
    <w:p w14:paraId="2EA57989" w14:textId="5C313916" w:rsidR="00F1755E" w:rsidRDefault="00F1755E" w:rsidP="006840B3">
      <w:r>
        <w:tab/>
        <w:t>Additionally:</w:t>
      </w:r>
    </w:p>
    <w:p w14:paraId="4A7698B3" w14:textId="77777777" w:rsidR="00C13D90" w:rsidRDefault="00F1755E" w:rsidP="00C13D90">
      <w:pPr>
        <w:pStyle w:val="ListParagraph"/>
        <w:numPr>
          <w:ilvl w:val="0"/>
          <w:numId w:val="30"/>
        </w:numPr>
      </w:pPr>
      <w:r>
        <w:t>e-help for EL expressions has been extended and uploaded as a part of the application</w:t>
      </w:r>
    </w:p>
    <w:p w14:paraId="42CCF83C" w14:textId="06A82A7F" w:rsidR="00C13D90" w:rsidRDefault="00C13D90" w:rsidP="00C13D90">
      <w:pPr>
        <w:pStyle w:val="ListParagraph"/>
        <w:numPr>
          <w:ilvl w:val="0"/>
          <w:numId w:val="30"/>
        </w:numPr>
      </w:pPr>
      <w:r>
        <w:t>e-help for dictionaries has been created and uploa</w:t>
      </w:r>
      <w:r w:rsidR="003D68EE">
        <w:t>de</w:t>
      </w:r>
      <w:r>
        <w:t>d as a part of the application</w:t>
      </w:r>
    </w:p>
    <w:p w14:paraId="71621364" w14:textId="2262FC52" w:rsidR="004D0A9C" w:rsidRPr="006E13A1" w:rsidRDefault="0068439E" w:rsidP="00C13D90">
      <w:r>
        <w:tab/>
      </w:r>
    </w:p>
    <w:p w14:paraId="19F9BED3" w14:textId="5B95D9D6" w:rsidR="00C12DF1" w:rsidRDefault="00512E62" w:rsidP="00F201A4">
      <w:pPr>
        <w:pStyle w:val="Heading1"/>
      </w:pPr>
      <w:bookmarkStart w:id="1" w:name="_Toc128416818"/>
      <w:r>
        <w:t>Bugs fixed</w:t>
      </w:r>
      <w:bookmarkEnd w:id="1"/>
    </w:p>
    <w:p w14:paraId="758F7447" w14:textId="75CB8B08" w:rsidR="00680B1D" w:rsidRPr="00CE14FA" w:rsidRDefault="00F1755E" w:rsidP="00CF26AC">
      <w:r>
        <w:t xml:space="preserve">Extra empty lines while dictionary export </w:t>
      </w:r>
    </w:p>
    <w:p w14:paraId="3E9C0652" w14:textId="1CA196B0" w:rsidR="004D0A9C" w:rsidRDefault="00F16DFC" w:rsidP="00FA26CC">
      <w:pPr>
        <w:pStyle w:val="Heading1"/>
      </w:pPr>
      <w:bookmarkStart w:id="2" w:name="_Toc128416819"/>
      <w:r>
        <w:t>Improvements</w:t>
      </w:r>
      <w:bookmarkEnd w:id="2"/>
    </w:p>
    <w:p w14:paraId="7E1E9D40" w14:textId="1AB2697C" w:rsidR="00F1755E" w:rsidRDefault="00F1755E" w:rsidP="00F1755E">
      <w:r>
        <w:tab/>
      </w:r>
      <w:r w:rsidR="00C13D90">
        <w:t xml:space="preserve">In addition to the existing @{/..} and {this/…} EL expressions data sources, the new </w:t>
      </w:r>
      <w:hyperlink r:id="rId8" w:history="1">
        <w:r w:rsidR="00C13D90" w:rsidRPr="004938DC">
          <w:rPr>
            <w:rStyle w:val="Hyperlink"/>
          </w:rPr>
          <w:t>${process/activity_url/variable@...}</w:t>
        </w:r>
      </w:hyperlink>
      <w:r w:rsidR="00C13D90">
        <w:t xml:space="preserve"> data source has been introduced.</w:t>
      </w:r>
    </w:p>
    <w:p w14:paraId="49857684" w14:textId="23CD9BD9" w:rsidR="00C13D90" w:rsidRDefault="00C13D90" w:rsidP="00F1755E">
      <w:r>
        <w:tab/>
        <w:t>Details and usage are available in e-help</w:t>
      </w:r>
    </w:p>
    <w:p w14:paraId="0D98FFB2" w14:textId="77777777" w:rsidR="00C13D90" w:rsidRDefault="00C13D90" w:rsidP="00C13D90">
      <w:pPr>
        <w:keepNext/>
      </w:pPr>
      <w:r>
        <w:rPr>
          <w:noProof/>
        </w:rPr>
        <w:lastRenderedPageBreak/>
        <w:drawing>
          <wp:inline distT="0" distB="0" distL="0" distR="0" wp14:anchorId="06AD572B" wp14:editId="51A10155">
            <wp:extent cx="5943600" cy="242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A14F" w14:textId="210633BC" w:rsidR="00C13D90" w:rsidRPr="00F1755E" w:rsidRDefault="00C13D90" w:rsidP="00C13D9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new e-help is available for a Supervisor </w:t>
      </w:r>
      <w:r w:rsidR="003D68EE">
        <w:t>o</w:t>
      </w:r>
      <w:r>
        <w:t xml:space="preserve">n </w:t>
      </w:r>
      <w:r w:rsidR="003D68EE">
        <w:t xml:space="preserve">the </w:t>
      </w:r>
      <w:r>
        <w:t>Administrate-Configuration-Resources page</w:t>
      </w:r>
    </w:p>
    <w:p w14:paraId="5A293229" w14:textId="77777777" w:rsidR="00C13D90" w:rsidRDefault="00C13D90" w:rsidP="009E2266"/>
    <w:p w14:paraId="0377373D" w14:textId="6AFA7CF8" w:rsidR="00C13D90" w:rsidRDefault="00C13D90" w:rsidP="009E2266">
      <w:r>
        <w:tab/>
      </w:r>
      <w:r w:rsidR="003D68EE">
        <w:t>D</w:t>
      </w:r>
      <w:r>
        <w:t xml:space="preserve">ictionary management became complex, because of dictionary quantity and </w:t>
      </w:r>
      <w:r w:rsidR="003D68EE">
        <w:t xml:space="preserve">the </w:t>
      </w:r>
      <w:r>
        <w:t>necessity to maintain dictionaries provided along with the software. To simplify this task, new e-help has been introduced:</w:t>
      </w:r>
    </w:p>
    <w:p w14:paraId="6A6F5F04" w14:textId="77777777" w:rsidR="00C13D90" w:rsidRDefault="00C13D90" w:rsidP="00C13D90">
      <w:pPr>
        <w:keepNext/>
      </w:pPr>
      <w:r>
        <w:rPr>
          <w:noProof/>
        </w:rPr>
        <w:drawing>
          <wp:inline distT="0" distB="0" distL="0" distR="0" wp14:anchorId="537654DB" wp14:editId="7FCFB5C3">
            <wp:extent cx="5943600" cy="2880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D0A39" w14:textId="24F23A13" w:rsidR="00C13D90" w:rsidRDefault="00C13D90" w:rsidP="00C13D9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The e-help is available for a Supervisor </w:t>
      </w:r>
      <w:r w:rsidR="003D68EE">
        <w:t>o</w:t>
      </w:r>
      <w:r>
        <w:t xml:space="preserve">n </w:t>
      </w:r>
      <w:r w:rsidR="003D68EE">
        <w:t xml:space="preserve">the </w:t>
      </w:r>
      <w:r>
        <w:t>Administrate-Configurations-Dictionaries page</w:t>
      </w:r>
    </w:p>
    <w:p w14:paraId="7A4B9DF4" w14:textId="77777777" w:rsidR="00D3215E" w:rsidRDefault="00D3215E">
      <w:r>
        <w:br w:type="page"/>
      </w:r>
    </w:p>
    <w:p w14:paraId="109D5A96" w14:textId="083BD449" w:rsidR="00192AC9" w:rsidRPr="009E2266" w:rsidRDefault="00B84A23" w:rsidP="009E2266">
      <w:r>
        <w:lastRenderedPageBreak/>
        <w:tab/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28416820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2"/>
        <w:gridCol w:w="1322"/>
        <w:gridCol w:w="4421"/>
        <w:gridCol w:w="1265"/>
      </w:tblGrid>
      <w:tr w:rsidR="00D3215E" w14:paraId="28FA6BE7" w14:textId="77777777" w:rsidTr="00D3215E"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2C8A3D65" w:rsidR="00D3215E" w:rsidRDefault="00D3215E" w:rsidP="00394F7F">
            <w:r w:rsidRPr="00C13D90">
              <w:t>OpenRIMS Dictionaries creation/maintenance manual</w:t>
            </w:r>
          </w:p>
        </w:tc>
        <w:tc>
          <w:tcPr>
            <w:tcW w:w="1447" w:type="dxa"/>
          </w:tcPr>
          <w:p w14:paraId="35654AE3" w14:textId="4C7784FB" w:rsidR="00D3215E" w:rsidRPr="00D3215E" w:rsidRDefault="00D3215E" w:rsidP="00394F7F">
            <w:r>
              <w:t>New</w:t>
            </w:r>
          </w:p>
        </w:tc>
        <w:tc>
          <w:tcPr>
            <w:tcW w:w="4066" w:type="dxa"/>
          </w:tcPr>
          <w:p w14:paraId="65FD6CB2" w14:textId="474822A1" w:rsidR="00D3215E" w:rsidRDefault="00D3215E" w:rsidP="00394F7F">
            <w:r w:rsidRPr="00D3215E">
              <w:t>https://redmine.openrims.org/issues/1641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431E5793" w:rsidR="00D3215E" w:rsidRDefault="00D3215E" w:rsidP="00394F7F">
            <w:r w:rsidRPr="00D3215E">
              <w:t>Creation of printable electronic documents in OpenRIMS</w:t>
            </w:r>
          </w:p>
        </w:tc>
        <w:tc>
          <w:tcPr>
            <w:tcW w:w="1447" w:type="dxa"/>
          </w:tcPr>
          <w:p w14:paraId="59A9A89A" w14:textId="520321A2" w:rsidR="00D3215E" w:rsidRDefault="00D3215E" w:rsidP="00394F7F">
            <w:r>
              <w:t>Improved</w:t>
            </w:r>
          </w:p>
        </w:tc>
        <w:tc>
          <w:tcPr>
            <w:tcW w:w="4066" w:type="dxa"/>
          </w:tcPr>
          <w:p w14:paraId="0F14C264" w14:textId="1C04070B" w:rsidR="00D3215E" w:rsidRDefault="00D3215E" w:rsidP="00394F7F">
            <w:r w:rsidRPr="00D3215E">
              <w:t>https://redmine.openrims.org/documents/187</w:t>
            </w:r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3E38EFC0" w14:textId="37AC9C9D" w:rsidR="00422D74" w:rsidRDefault="00296F63" w:rsidP="00394F7F">
      <w:r>
        <w:tab/>
      </w:r>
    </w:p>
    <w:p w14:paraId="519F8F98" w14:textId="2BA0059C" w:rsidR="003D18D6" w:rsidRDefault="003D18D6" w:rsidP="00670F7E">
      <w:pPr>
        <w:pStyle w:val="Heading1"/>
      </w:pPr>
      <w:bookmarkStart w:id="4" w:name="_Toc128416821"/>
      <w:r>
        <w:t>Messages that should be defined</w:t>
      </w:r>
      <w:bookmarkEnd w:id="4"/>
    </w:p>
    <w:p w14:paraId="3503F4E2" w14:textId="1042A4CD" w:rsidR="004D0A9C" w:rsidRPr="004D0A9C" w:rsidRDefault="004D0A9C" w:rsidP="004D0A9C">
      <w:r>
        <w:t>No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141021AE" w:rsidR="00101398" w:rsidRPr="00310828" w:rsidRDefault="00AC1BED" w:rsidP="00670F7E">
            <w:pPr>
              <w:rPr>
                <w:rFonts w:cstheme="minorHAnsi"/>
              </w:rPr>
            </w:pPr>
            <w:proofErr w:type="spellStart"/>
            <w:r w:rsidRPr="00AC1BED">
              <w:rPr>
                <w:rFonts w:cstheme="minorHAnsi"/>
              </w:rPr>
              <w:t>global_elreference</w:t>
            </w:r>
            <w:proofErr w:type="spellEnd"/>
          </w:p>
        </w:tc>
        <w:tc>
          <w:tcPr>
            <w:tcW w:w="4737" w:type="dxa"/>
          </w:tcPr>
          <w:p w14:paraId="57E09220" w14:textId="6517A3B3" w:rsidR="00101398" w:rsidRPr="00394F7F" w:rsidRDefault="00AC1BED" w:rsidP="006E6225">
            <w:pPr>
              <w:tabs>
                <w:tab w:val="left" w:pos="1164"/>
              </w:tabs>
            </w:pPr>
            <w:r>
              <w:t>EL reference help</w:t>
            </w:r>
          </w:p>
        </w:tc>
        <w:tc>
          <w:tcPr>
            <w:tcW w:w="2524" w:type="dxa"/>
          </w:tcPr>
          <w:p w14:paraId="22F8A865" w14:textId="5D0EAAA0" w:rsidR="00101398" w:rsidRPr="00310828" w:rsidRDefault="00AC1BED" w:rsidP="00670F7E">
            <w:r>
              <w:t>Resource definition p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441B2051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253A2E9E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5B173ADE" w:rsidR="006A041F" w:rsidRDefault="006A041F" w:rsidP="00670F7E"/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8416822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37FD84" w:rsidR="00A920D0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1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55F73" w14:textId="77777777" w:rsidR="00F74E24" w:rsidRDefault="00F74E24" w:rsidP="00EB0FAC">
      <w:pPr>
        <w:spacing w:after="0" w:line="240" w:lineRule="auto"/>
      </w:pPr>
      <w:r>
        <w:separator/>
      </w:r>
    </w:p>
  </w:endnote>
  <w:endnote w:type="continuationSeparator" w:id="0">
    <w:p w14:paraId="73503ABF" w14:textId="77777777" w:rsidR="00F74E24" w:rsidRDefault="00F74E2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D6F2D" w14:textId="77777777" w:rsidR="00F74E24" w:rsidRDefault="00F74E24" w:rsidP="00EB0FAC">
      <w:pPr>
        <w:spacing w:after="0" w:line="240" w:lineRule="auto"/>
      </w:pPr>
      <w:r>
        <w:separator/>
      </w:r>
    </w:p>
  </w:footnote>
  <w:footnote w:type="continuationSeparator" w:id="0">
    <w:p w14:paraId="7D8DD458" w14:textId="77777777" w:rsidR="00F74E24" w:rsidRDefault="00F74E2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3"/>
  </w:num>
  <w:num w:numId="2" w16cid:durableId="1708069006">
    <w:abstractNumId w:val="21"/>
  </w:num>
  <w:num w:numId="3" w16cid:durableId="1199201290">
    <w:abstractNumId w:val="16"/>
  </w:num>
  <w:num w:numId="4" w16cid:durableId="1919556782">
    <w:abstractNumId w:val="20"/>
  </w:num>
  <w:num w:numId="5" w16cid:durableId="1764916421">
    <w:abstractNumId w:val="25"/>
  </w:num>
  <w:num w:numId="6" w16cid:durableId="1747915078">
    <w:abstractNumId w:val="19"/>
  </w:num>
  <w:num w:numId="7" w16cid:durableId="1078282616">
    <w:abstractNumId w:val="14"/>
  </w:num>
  <w:num w:numId="8" w16cid:durableId="270741820">
    <w:abstractNumId w:val="27"/>
  </w:num>
  <w:num w:numId="9" w16cid:durableId="1779448097">
    <w:abstractNumId w:val="26"/>
  </w:num>
  <w:num w:numId="10" w16cid:durableId="492844015">
    <w:abstractNumId w:val="6"/>
  </w:num>
  <w:num w:numId="11" w16cid:durableId="986468707">
    <w:abstractNumId w:val="29"/>
  </w:num>
  <w:num w:numId="12" w16cid:durableId="1644310909">
    <w:abstractNumId w:val="18"/>
  </w:num>
  <w:num w:numId="13" w16cid:durableId="2087605125">
    <w:abstractNumId w:val="17"/>
  </w:num>
  <w:num w:numId="14" w16cid:durableId="1255552114">
    <w:abstractNumId w:val="22"/>
  </w:num>
  <w:num w:numId="15" w16cid:durableId="223420353">
    <w:abstractNumId w:val="24"/>
  </w:num>
  <w:num w:numId="16" w16cid:durableId="664018312">
    <w:abstractNumId w:val="2"/>
  </w:num>
  <w:num w:numId="17" w16cid:durableId="481391833">
    <w:abstractNumId w:val="28"/>
  </w:num>
  <w:num w:numId="18" w16cid:durableId="2077361064">
    <w:abstractNumId w:val="0"/>
  </w:num>
  <w:num w:numId="19" w16cid:durableId="910772332">
    <w:abstractNumId w:val="5"/>
  </w:num>
  <w:num w:numId="20" w16cid:durableId="1066222216">
    <w:abstractNumId w:val="3"/>
  </w:num>
  <w:num w:numId="21" w16cid:durableId="1118524216">
    <w:abstractNumId w:val="13"/>
  </w:num>
  <w:num w:numId="22" w16cid:durableId="1371492394">
    <w:abstractNumId w:val="8"/>
  </w:num>
  <w:num w:numId="23" w16cid:durableId="1119883819">
    <w:abstractNumId w:val="10"/>
  </w:num>
  <w:num w:numId="24" w16cid:durableId="2015258564">
    <w:abstractNumId w:val="7"/>
  </w:num>
  <w:num w:numId="25" w16cid:durableId="364260509">
    <w:abstractNumId w:val="9"/>
  </w:num>
  <w:num w:numId="26" w16cid:durableId="653141195">
    <w:abstractNumId w:val="12"/>
  </w:num>
  <w:num w:numId="27" w16cid:durableId="1056513223">
    <w:abstractNumId w:val="15"/>
  </w:num>
  <w:num w:numId="28" w16cid:durableId="725228415">
    <w:abstractNumId w:val="1"/>
  </w:num>
  <w:num w:numId="29" w16cid:durableId="757752768">
    <w:abstractNumId w:val="4"/>
  </w:num>
  <w:num w:numId="30" w16cid:durableId="96203553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64FAKufZ34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439B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F46"/>
    <w:rsid w:val="00471E4C"/>
    <w:rsid w:val="004765BB"/>
    <w:rsid w:val="00476D1B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3EE1"/>
    <w:rsid w:val="004B5A37"/>
    <w:rsid w:val="004B6331"/>
    <w:rsid w:val="004C3690"/>
    <w:rsid w:val="004C5D7D"/>
    <w:rsid w:val="004D0A9C"/>
    <w:rsid w:val="004D376B"/>
    <w:rsid w:val="004D43FB"/>
    <w:rsid w:val="004D7C78"/>
    <w:rsid w:val="004E05B5"/>
    <w:rsid w:val="004E18E6"/>
    <w:rsid w:val="004E7B6C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35A"/>
    <w:rsid w:val="00897AF2"/>
    <w:rsid w:val="008A2A23"/>
    <w:rsid w:val="008A46FE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06F5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02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5B6B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70272"/>
    <w:rsid w:val="00B817AF"/>
    <w:rsid w:val="00B84A23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C16D5"/>
    <w:rsid w:val="00BE24C3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47CCF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82354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$%7bprocess/activity_url/variable@...%7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.kurasoff@gmail.com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06</TotalTime>
  <Pages>3</Pages>
  <Words>350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47</cp:revision>
  <dcterms:created xsi:type="dcterms:W3CDTF">2021-06-27T19:21:00Z</dcterms:created>
  <dcterms:modified xsi:type="dcterms:W3CDTF">2023-02-27T17:01:00Z</dcterms:modified>
</cp:coreProperties>
</file>